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32791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705726" cy="270469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206240" cy="215605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39890" cy="341696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03520" cy="402336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042610" cy="485113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1895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0984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ндарь Алексей</dc:creator>
  <dc:language>ru-RU</dc:language>
  <cp:keywords/>
  <dcterms:created xsi:type="dcterms:W3CDTF">2023-10-02T13:13:17Z</dcterms:created>
  <dcterms:modified xsi:type="dcterms:W3CDTF">2023-10-02T13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